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284F09" w14:textId="77777777" w:rsidR="003D690D" w:rsidRDefault="008A567F">
      <w:pPr>
        <w:pStyle w:val="a4"/>
      </w:pPr>
      <w:r>
        <w:t>Отчёт 1 по индивидуальному заданию</w:t>
      </w:r>
    </w:p>
    <w:p w14:paraId="136CDC39" w14:textId="77777777" w:rsidR="003D690D" w:rsidRDefault="008A567F">
      <w:pPr>
        <w:pStyle w:val="a5"/>
      </w:pPr>
      <w:r>
        <w:t>дисциплина: научное программирование</w:t>
      </w:r>
    </w:p>
    <w:p w14:paraId="524922EA" w14:textId="77777777" w:rsidR="003D690D" w:rsidRDefault="008A567F">
      <w:pPr>
        <w:pStyle w:val="Author"/>
      </w:pPr>
      <w:r>
        <w:t>Румянцева Александра Серге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52573403"/>
        <w:docPartObj>
          <w:docPartGallery w:val="Table of Contents"/>
          <w:docPartUnique/>
        </w:docPartObj>
      </w:sdtPr>
      <w:sdtEndPr/>
      <w:sdtContent>
        <w:p w14:paraId="5ACD4B4A" w14:textId="77777777" w:rsidR="003D690D" w:rsidRDefault="008A567F">
          <w:pPr>
            <w:pStyle w:val="ae"/>
          </w:pPr>
          <w:r>
            <w:t>Содержание</w:t>
          </w:r>
        </w:p>
        <w:p w14:paraId="10CE3F63" w14:textId="77777777" w:rsidR="00617111" w:rsidRDefault="008A567F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4954127" w:history="1">
            <w:r w:rsidR="00617111" w:rsidRPr="00042A04">
              <w:rPr>
                <w:rStyle w:val="ad"/>
                <w:noProof/>
              </w:rPr>
              <w:t>Цель работы</w:t>
            </w:r>
            <w:r w:rsidR="00617111">
              <w:rPr>
                <w:noProof/>
                <w:webHidden/>
              </w:rPr>
              <w:tab/>
            </w:r>
            <w:r w:rsidR="00617111">
              <w:rPr>
                <w:noProof/>
                <w:webHidden/>
              </w:rPr>
              <w:fldChar w:fldCharType="begin"/>
            </w:r>
            <w:r w:rsidR="00617111">
              <w:rPr>
                <w:noProof/>
                <w:webHidden/>
              </w:rPr>
              <w:instrText xml:space="preserve"> PAGEREF _Toc114954127 \h </w:instrText>
            </w:r>
            <w:r w:rsidR="00617111">
              <w:rPr>
                <w:noProof/>
                <w:webHidden/>
              </w:rPr>
            </w:r>
            <w:r w:rsidR="00617111">
              <w:rPr>
                <w:noProof/>
                <w:webHidden/>
              </w:rPr>
              <w:fldChar w:fldCharType="separate"/>
            </w:r>
            <w:r w:rsidR="00617111">
              <w:rPr>
                <w:noProof/>
                <w:webHidden/>
              </w:rPr>
              <w:t>1</w:t>
            </w:r>
            <w:r w:rsidR="00617111">
              <w:rPr>
                <w:noProof/>
                <w:webHidden/>
              </w:rPr>
              <w:fldChar w:fldCharType="end"/>
            </w:r>
          </w:hyperlink>
        </w:p>
        <w:p w14:paraId="536262D9" w14:textId="77777777" w:rsidR="00617111" w:rsidRDefault="0061711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954128" w:history="1">
            <w:r w:rsidRPr="00042A04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9541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770D48" w14:textId="77777777" w:rsidR="00617111" w:rsidRDefault="0061711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954129" w:history="1">
            <w:r w:rsidRPr="00042A04">
              <w:rPr>
                <w:rStyle w:val="ad"/>
                <w:noProof/>
              </w:rPr>
              <w:t>Теор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954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452C97" w14:textId="77777777" w:rsidR="00617111" w:rsidRDefault="00617111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4954130" w:history="1">
            <w:r w:rsidRPr="00042A04">
              <w:rPr>
                <w:rStyle w:val="ad"/>
                <w:noProof/>
              </w:rPr>
              <w:t>Преимущества создания сайта на Github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954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CC87DA" w14:textId="77777777" w:rsidR="00617111" w:rsidRDefault="0061711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954131" w:history="1">
            <w:r w:rsidRPr="00042A04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954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84AA42" w14:textId="77777777" w:rsidR="00617111" w:rsidRDefault="0061711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954132" w:history="1">
            <w:r w:rsidRPr="00042A04">
              <w:rPr>
                <w:rStyle w:val="ad"/>
                <w:noProof/>
              </w:rPr>
              <w:t>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954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848DAE" w14:textId="77777777" w:rsidR="00617111" w:rsidRDefault="0061711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954133" w:history="1">
            <w:r w:rsidRPr="00042A04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954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C0EAB" w14:textId="77777777" w:rsidR="003D690D" w:rsidRDefault="008A567F">
          <w:r>
            <w:fldChar w:fldCharType="end"/>
          </w:r>
        </w:p>
      </w:sdtContent>
    </w:sdt>
    <w:p w14:paraId="560BBABE" w14:textId="77777777" w:rsidR="003D690D" w:rsidRDefault="008A567F">
      <w:pPr>
        <w:pStyle w:val="1"/>
      </w:pPr>
      <w:bookmarkStart w:id="0" w:name="цель-работы"/>
      <w:bookmarkStart w:id="1" w:name="_Toc114954127"/>
      <w:r>
        <w:t>Цель работы</w:t>
      </w:r>
      <w:bookmarkEnd w:id="1"/>
    </w:p>
    <w:p w14:paraId="1B07F859" w14:textId="77777777" w:rsidR="003D690D" w:rsidRDefault="008A567F">
      <w:pPr>
        <w:pStyle w:val="FirstParagraph"/>
      </w:pPr>
      <w:r>
        <w:t>Размещение на Github pages заготовки для персонального сайта</w:t>
      </w:r>
    </w:p>
    <w:p w14:paraId="1BCF2256" w14:textId="77777777" w:rsidR="003D690D" w:rsidRDefault="008A567F">
      <w:pPr>
        <w:pStyle w:val="1"/>
      </w:pPr>
      <w:bookmarkStart w:id="2" w:name="задание"/>
      <w:bookmarkStart w:id="3" w:name="_Toc114954128"/>
      <w:bookmarkEnd w:id="0"/>
      <w:r>
        <w:t>Задание</w:t>
      </w:r>
      <w:bookmarkEnd w:id="3"/>
    </w:p>
    <w:p w14:paraId="7464F2F7" w14:textId="77777777" w:rsidR="003D690D" w:rsidRDefault="008A567F">
      <w:pPr>
        <w:pStyle w:val="FirstParagraph"/>
      </w:pPr>
      <w:r>
        <w:t>Лабораторная работа подразумевает изучение создания сайти на github на практике.</w:t>
      </w:r>
    </w:p>
    <w:p w14:paraId="5FC9D0A2" w14:textId="77777777" w:rsidR="003D690D" w:rsidRDefault="008A567F">
      <w:pPr>
        <w:pStyle w:val="1"/>
      </w:pPr>
      <w:bookmarkStart w:id="4" w:name="теория"/>
      <w:bookmarkStart w:id="5" w:name="_Toc114954129"/>
      <w:bookmarkEnd w:id="2"/>
      <w:r>
        <w:t>Теория</w:t>
      </w:r>
      <w:bookmarkEnd w:id="5"/>
    </w:p>
    <w:p w14:paraId="5C55CE10" w14:textId="77777777" w:rsidR="003D690D" w:rsidRDefault="008A567F">
      <w:pPr>
        <w:pStyle w:val="FirstParagraph"/>
      </w:pPr>
      <w:r>
        <w:t>Если Вам нужен сайт, состоящий из ряда статических страниц, то Github — лучшее решение. К статическ</w:t>
      </w:r>
      <w:r>
        <w:t>им сайтам можно отнести сайт-портфолио, сайт-визитка, каталог продукции и любые другие, содержащие в себе текст, теги, изображения и иные компоненты мультимедиа (видео, аудио).</w:t>
      </w:r>
    </w:p>
    <w:p w14:paraId="62CF1546" w14:textId="77777777" w:rsidR="003D690D" w:rsidRDefault="008A567F">
      <w:pPr>
        <w:pStyle w:val="2"/>
      </w:pPr>
      <w:bookmarkStart w:id="6" w:name="преимущества-создания-сайта-на-github."/>
      <w:bookmarkStart w:id="7" w:name="_Toc114954130"/>
      <w:r>
        <w:t>Преимущества создания сайта на Github.</w:t>
      </w:r>
      <w:bookmarkEnd w:id="7"/>
    </w:p>
    <w:p w14:paraId="3D7019FD" w14:textId="77777777" w:rsidR="003D690D" w:rsidRDefault="008A567F">
      <w:pPr>
        <w:pStyle w:val="FirstParagraph"/>
      </w:pPr>
      <w:r>
        <w:t xml:space="preserve">При работе с хостингом от Github, можно </w:t>
      </w:r>
      <w:r>
        <w:t>сразу отметить несколько существенных преимуществ:</w:t>
      </w:r>
    </w:p>
    <w:p w14:paraId="10A1C68B" w14:textId="77777777" w:rsidR="003D690D" w:rsidRDefault="008A567F">
      <w:pPr>
        <w:numPr>
          <w:ilvl w:val="0"/>
          <w:numId w:val="2"/>
        </w:numPr>
      </w:pPr>
      <w:r>
        <w:t>Вам не потребуется покупать и ежегодно оплачивать домен;</w:t>
      </w:r>
    </w:p>
    <w:p w14:paraId="294A8EDA" w14:textId="77777777" w:rsidR="003D690D" w:rsidRDefault="008A567F">
      <w:pPr>
        <w:numPr>
          <w:ilvl w:val="0"/>
          <w:numId w:val="2"/>
        </w:numPr>
      </w:pPr>
      <w:r>
        <w:t>Вам не потребуется вносить ежемесячный платеж на оплату хостинга;</w:t>
      </w:r>
    </w:p>
    <w:p w14:paraId="2C56F832" w14:textId="77777777" w:rsidR="003D690D" w:rsidRDefault="008A567F">
      <w:pPr>
        <w:numPr>
          <w:ilvl w:val="0"/>
          <w:numId w:val="2"/>
        </w:numPr>
      </w:pPr>
      <w:r>
        <w:t>Вы сможете сразу продемонстрировать свою работу клиентам;</w:t>
      </w:r>
    </w:p>
    <w:p w14:paraId="1F7C5615" w14:textId="77777777" w:rsidR="003D690D" w:rsidRDefault="008A567F">
      <w:pPr>
        <w:numPr>
          <w:ilvl w:val="0"/>
          <w:numId w:val="2"/>
        </w:numPr>
      </w:pPr>
      <w:r>
        <w:lastRenderedPageBreak/>
        <w:t xml:space="preserve">Многие веб-разработчики </w:t>
      </w:r>
      <w:r>
        <w:t>и заказчики, которые не по наслышке знают о github, с уважением отнесутся к вам, увидев в конце популярное «github.io».</w:t>
      </w:r>
    </w:p>
    <w:p w14:paraId="7FFF14C7" w14:textId="77777777" w:rsidR="003D690D" w:rsidRDefault="008A567F">
      <w:pPr>
        <w:pStyle w:val="1"/>
      </w:pPr>
      <w:bookmarkStart w:id="8" w:name="выполнение-лабораторной-работы"/>
      <w:bookmarkStart w:id="9" w:name="_Toc114954131"/>
      <w:bookmarkEnd w:id="4"/>
      <w:bookmarkEnd w:id="6"/>
      <w:r>
        <w:t>Выполнение лабораторной работы</w:t>
      </w:r>
      <w:bookmarkEnd w:id="9"/>
    </w:p>
    <w:p w14:paraId="77CD1C7D" w14:textId="77777777" w:rsidR="003D690D" w:rsidRDefault="008A567F">
      <w:pPr>
        <w:numPr>
          <w:ilvl w:val="0"/>
          <w:numId w:val="3"/>
        </w:numPr>
      </w:pPr>
      <w:r>
        <w:t>Создадим репозитории на githab (рис. 1).</w:t>
      </w:r>
    </w:p>
    <w:p w14:paraId="12CACD8A" w14:textId="77777777" w:rsidR="003D690D" w:rsidRDefault="008A567F">
      <w:pPr>
        <w:pStyle w:val="CaptionedFigure"/>
        <w:numPr>
          <w:ilvl w:val="0"/>
          <w:numId w:val="1"/>
        </w:numPr>
      </w:pPr>
      <w:bookmarkStart w:id="10" w:name="fig:001"/>
      <w:r>
        <w:rPr>
          <w:noProof/>
        </w:rPr>
        <w:drawing>
          <wp:inline distT="0" distB="0" distL="0" distR="0" wp14:anchorId="46D30D17" wp14:editId="29AA1827">
            <wp:extent cx="5334000" cy="1966451"/>
            <wp:effectExtent l="0" t="0" r="0" b="0"/>
            <wp:docPr id="25" name="Picture" descr="Figure 1: рис. 1. Репозитории на github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s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6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093BF0CA" w14:textId="77777777" w:rsidR="003D690D" w:rsidRDefault="008A567F">
      <w:pPr>
        <w:pStyle w:val="ImageCaption"/>
        <w:numPr>
          <w:ilvl w:val="0"/>
          <w:numId w:val="1"/>
        </w:numPr>
      </w:pPr>
      <w:r>
        <w:t>Figure 1: рис. 1. Репозитории на github.</w:t>
      </w:r>
    </w:p>
    <w:p w14:paraId="5B913E10" w14:textId="77777777" w:rsidR="003D690D" w:rsidRDefault="008A567F">
      <w:pPr>
        <w:numPr>
          <w:ilvl w:val="0"/>
          <w:numId w:val="3"/>
        </w:numPr>
      </w:pPr>
      <w:r>
        <w:t>Устанавливаем hugo (р</w:t>
      </w:r>
      <w:r>
        <w:t>ис. 2)</w:t>
      </w:r>
    </w:p>
    <w:p w14:paraId="6E06CCFE" w14:textId="77777777" w:rsidR="003D690D" w:rsidRDefault="008A567F">
      <w:pPr>
        <w:pStyle w:val="CaptionedFigure"/>
        <w:numPr>
          <w:ilvl w:val="0"/>
          <w:numId w:val="1"/>
        </w:numPr>
      </w:pPr>
      <w:bookmarkStart w:id="11" w:name="fig:002"/>
      <w:r>
        <w:rPr>
          <w:noProof/>
        </w:rPr>
        <w:drawing>
          <wp:inline distT="0" distB="0" distL="0" distR="0" wp14:anchorId="7D6D601D" wp14:editId="680D3178">
            <wp:extent cx="5334000" cy="3006839"/>
            <wp:effectExtent l="0" t="0" r="0" b="0"/>
            <wp:docPr id="29" name="Picture" descr="Figure 2: рис. 2. Установка hugo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s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6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15F31CAB" w14:textId="77777777" w:rsidR="003D690D" w:rsidRDefault="008A567F">
      <w:pPr>
        <w:pStyle w:val="ImageCaption"/>
        <w:numPr>
          <w:ilvl w:val="0"/>
          <w:numId w:val="1"/>
        </w:numPr>
      </w:pPr>
      <w:r>
        <w:t>Figure 2: рис. 2. Установка hugo.</w:t>
      </w:r>
    </w:p>
    <w:p w14:paraId="2A9F9148" w14:textId="77777777" w:rsidR="003D690D" w:rsidRDefault="008A567F">
      <w:pPr>
        <w:numPr>
          <w:ilvl w:val="0"/>
          <w:numId w:val="3"/>
        </w:numPr>
      </w:pPr>
      <w:r>
        <w:t>Создаём сайт и устанавливаем тему для него (рис 3.).</w:t>
      </w:r>
    </w:p>
    <w:p w14:paraId="469543BC" w14:textId="77777777" w:rsidR="003D690D" w:rsidRDefault="008A567F">
      <w:pPr>
        <w:pStyle w:val="CaptionedFigure"/>
        <w:numPr>
          <w:ilvl w:val="0"/>
          <w:numId w:val="1"/>
        </w:numPr>
      </w:pPr>
      <w:bookmarkStart w:id="12" w:name="fig:003"/>
      <w:r>
        <w:rPr>
          <w:noProof/>
        </w:rPr>
        <w:lastRenderedPageBreak/>
        <w:drawing>
          <wp:inline distT="0" distB="0" distL="0" distR="0" wp14:anchorId="5D2FA906" wp14:editId="0874429E">
            <wp:extent cx="5334000" cy="1699630"/>
            <wp:effectExtent l="0" t="0" r="0" b="0"/>
            <wp:docPr id="33" name="Picture" descr="Figure 3: рис. 3. Создание сайта и установка темы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s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9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67544F32" w14:textId="77777777" w:rsidR="003D690D" w:rsidRDefault="008A567F">
      <w:pPr>
        <w:pStyle w:val="ImageCaption"/>
        <w:numPr>
          <w:ilvl w:val="0"/>
          <w:numId w:val="1"/>
        </w:numPr>
      </w:pPr>
      <w:r>
        <w:t>Figure 3: рис. 3. Создание сайта и установка темы.</w:t>
      </w:r>
    </w:p>
    <w:p w14:paraId="286F3171" w14:textId="77777777" w:rsidR="003D690D" w:rsidRDefault="008A567F">
      <w:pPr>
        <w:numPr>
          <w:ilvl w:val="0"/>
          <w:numId w:val="3"/>
        </w:numPr>
      </w:pPr>
      <w:r>
        <w:t>Настраиваем файл config.toml (рис. 4).</w:t>
      </w:r>
    </w:p>
    <w:p w14:paraId="4CC894B1" w14:textId="77777777" w:rsidR="003D690D" w:rsidRDefault="008A567F">
      <w:pPr>
        <w:pStyle w:val="CaptionedFigure"/>
        <w:numPr>
          <w:ilvl w:val="0"/>
          <w:numId w:val="1"/>
        </w:numPr>
      </w:pPr>
      <w:bookmarkStart w:id="13" w:name="fig:004"/>
      <w:r>
        <w:rPr>
          <w:noProof/>
        </w:rPr>
        <w:drawing>
          <wp:inline distT="0" distB="0" distL="0" distR="0" wp14:anchorId="6F2C6F67" wp14:editId="16BAB19D">
            <wp:extent cx="4716780" cy="1104900"/>
            <wp:effectExtent l="0" t="0" r="0" b="0"/>
            <wp:docPr id="37" name="Picture" descr="Figure 4: рис. 4. config.toml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s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78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45FD1F92" w14:textId="77777777" w:rsidR="003D690D" w:rsidRDefault="008A567F">
      <w:pPr>
        <w:pStyle w:val="ImageCaption"/>
        <w:numPr>
          <w:ilvl w:val="0"/>
          <w:numId w:val="1"/>
        </w:numPr>
      </w:pPr>
      <w:r>
        <w:t>Figure 4: рис. 4. config.toml.</w:t>
      </w:r>
    </w:p>
    <w:p w14:paraId="1AB0F2A4" w14:textId="77777777" w:rsidR="003D690D" w:rsidRDefault="008A567F">
      <w:pPr>
        <w:numPr>
          <w:ilvl w:val="0"/>
          <w:numId w:val="3"/>
        </w:numPr>
      </w:pPr>
      <w:r>
        <w:t>Создаю пост с помощью hugo new posts/post1.md, в post1.md записываю информацию (рис. 5)</w:t>
      </w:r>
    </w:p>
    <w:p w14:paraId="115945D0" w14:textId="77777777" w:rsidR="003D690D" w:rsidRDefault="008A567F">
      <w:pPr>
        <w:pStyle w:val="CaptionedFigure"/>
        <w:numPr>
          <w:ilvl w:val="0"/>
          <w:numId w:val="1"/>
        </w:numPr>
      </w:pPr>
      <w:bookmarkStart w:id="14" w:name="fig:005"/>
      <w:r>
        <w:rPr>
          <w:noProof/>
        </w:rPr>
        <w:drawing>
          <wp:inline distT="0" distB="0" distL="0" distR="0" wp14:anchorId="133C9CCB" wp14:editId="1757D989">
            <wp:extent cx="4815840" cy="1310640"/>
            <wp:effectExtent l="0" t="0" r="0" b="0"/>
            <wp:docPr id="41" name="Picture" descr="Figure 5: рис. 5. Создание первого пост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s/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5840" cy="131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28D7F3F0" w14:textId="77777777" w:rsidR="003D690D" w:rsidRDefault="008A567F">
      <w:pPr>
        <w:pStyle w:val="ImageCaption"/>
        <w:numPr>
          <w:ilvl w:val="0"/>
          <w:numId w:val="1"/>
        </w:numPr>
      </w:pPr>
      <w:r>
        <w:t>Figure 5: рис. 5. Создание первого поста.</w:t>
      </w:r>
    </w:p>
    <w:p w14:paraId="7FB5FA93" w14:textId="77777777" w:rsidR="003D690D" w:rsidRDefault="008A567F">
      <w:pPr>
        <w:numPr>
          <w:ilvl w:val="0"/>
          <w:numId w:val="3"/>
        </w:numPr>
      </w:pPr>
      <w:r>
        <w:t>Создаю пост о себе Me.md используя также hugo new (рис. 6)</w:t>
      </w:r>
    </w:p>
    <w:p w14:paraId="035AE90B" w14:textId="77777777" w:rsidR="003D690D" w:rsidRDefault="008A567F">
      <w:pPr>
        <w:pStyle w:val="CaptionedFigure"/>
        <w:numPr>
          <w:ilvl w:val="0"/>
          <w:numId w:val="1"/>
        </w:numPr>
      </w:pPr>
      <w:bookmarkStart w:id="15" w:name="fig:006"/>
      <w:r>
        <w:rPr>
          <w:noProof/>
        </w:rPr>
        <w:lastRenderedPageBreak/>
        <w:drawing>
          <wp:inline distT="0" distB="0" distL="0" distR="0" wp14:anchorId="204122AE" wp14:editId="7DDC32BE">
            <wp:extent cx="5334000" cy="2150707"/>
            <wp:effectExtent l="0" t="0" r="0" b="0"/>
            <wp:docPr id="45" name="Picture" descr="Figure 6: рис. 6. Пост о себ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s/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51AB066A" w14:textId="77777777" w:rsidR="003D690D" w:rsidRDefault="008A567F">
      <w:pPr>
        <w:pStyle w:val="ImageCaption"/>
        <w:numPr>
          <w:ilvl w:val="0"/>
          <w:numId w:val="1"/>
        </w:numPr>
      </w:pPr>
      <w:r>
        <w:t>Figure 6: рис. 6. Пост о себе.</w:t>
      </w:r>
    </w:p>
    <w:p w14:paraId="2921EBEC" w14:textId="77777777" w:rsidR="003D690D" w:rsidRDefault="008A567F">
      <w:pPr>
        <w:numPr>
          <w:ilvl w:val="0"/>
          <w:numId w:val="3"/>
        </w:numPr>
      </w:pPr>
      <w:r>
        <w:t>В итоге получился следующий сайт</w:t>
      </w:r>
      <w:r>
        <w:t>:</w:t>
      </w:r>
    </w:p>
    <w:p w14:paraId="1564874A" w14:textId="77777777" w:rsidR="003D690D" w:rsidRDefault="008A567F">
      <w:pPr>
        <w:numPr>
          <w:ilvl w:val="0"/>
          <w:numId w:val="1"/>
        </w:numPr>
      </w:pPr>
      <w:bookmarkStart w:id="16" w:name="fig:007"/>
      <w:r>
        <w:t>Figure 7: рис. 7. Готовый сайт.</w:t>
      </w:r>
      <w:bookmarkEnd w:id="16"/>
    </w:p>
    <w:p w14:paraId="4CA6F175" w14:textId="77777777" w:rsidR="003D690D" w:rsidRDefault="008A567F">
      <w:pPr>
        <w:pStyle w:val="1"/>
      </w:pPr>
      <w:bookmarkStart w:id="17" w:name="библиография"/>
      <w:bookmarkStart w:id="18" w:name="_Toc114954132"/>
      <w:bookmarkEnd w:id="8"/>
      <w:r>
        <w:t>Библиография</w:t>
      </w:r>
      <w:bookmarkEnd w:id="18"/>
    </w:p>
    <w:p w14:paraId="3B89EB99" w14:textId="77777777" w:rsidR="003D690D" w:rsidRDefault="008A567F">
      <w:pPr>
        <w:numPr>
          <w:ilvl w:val="0"/>
          <w:numId w:val="4"/>
        </w:numPr>
      </w:pPr>
      <w:r>
        <w:t>ТУИС РУДН</w:t>
      </w:r>
    </w:p>
    <w:p w14:paraId="35201B1C" w14:textId="77777777" w:rsidR="003D690D" w:rsidRDefault="008A567F">
      <w:pPr>
        <w:numPr>
          <w:ilvl w:val="0"/>
          <w:numId w:val="4"/>
        </w:numPr>
      </w:pPr>
      <w:r>
        <w:t xml:space="preserve">Статья о сайтах на Github </w:t>
      </w:r>
      <w:hyperlink r:id="rId13">
        <w:r>
          <w:rPr>
            <w:rStyle w:val="ad"/>
          </w:rPr>
          <w:t>https://tpverstak.ru/website-on-github/</w:t>
        </w:r>
      </w:hyperlink>
    </w:p>
    <w:p w14:paraId="2BBCC270" w14:textId="77777777" w:rsidR="003D690D" w:rsidRDefault="008A567F">
      <w:pPr>
        <w:pStyle w:val="1"/>
      </w:pPr>
      <w:bookmarkStart w:id="19" w:name="выводы"/>
      <w:bookmarkStart w:id="20" w:name="_Toc114954133"/>
      <w:bookmarkEnd w:id="17"/>
      <w:r>
        <w:t>Выводы</w:t>
      </w:r>
      <w:bookmarkEnd w:id="20"/>
    </w:p>
    <w:p w14:paraId="037BFE2F" w14:textId="77777777" w:rsidR="003D690D" w:rsidRDefault="008A567F">
      <w:pPr>
        <w:pStyle w:val="FirstParagraph"/>
      </w:pPr>
      <w:r>
        <w:t>Я разместила Github pages заготовки для персонального сайта.</w:t>
      </w:r>
      <w:bookmarkEnd w:id="19"/>
    </w:p>
    <w:sectPr w:rsidR="003D690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280E3C" w14:textId="77777777" w:rsidR="008A567F" w:rsidRDefault="008A567F">
      <w:pPr>
        <w:spacing w:after="0"/>
      </w:pPr>
      <w:r>
        <w:separator/>
      </w:r>
    </w:p>
  </w:endnote>
  <w:endnote w:type="continuationSeparator" w:id="0">
    <w:p w14:paraId="6EDD7D4D" w14:textId="77777777" w:rsidR="008A567F" w:rsidRDefault="008A56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002466" w14:textId="77777777" w:rsidR="008A567F" w:rsidRDefault="008A567F">
      <w:r>
        <w:separator/>
      </w:r>
    </w:p>
  </w:footnote>
  <w:footnote w:type="continuationSeparator" w:id="0">
    <w:p w14:paraId="4680ED4B" w14:textId="77777777" w:rsidR="008A567F" w:rsidRDefault="008A56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6A2BFC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AAE53D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A9CA374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D690D"/>
    <w:rsid w:val="003D690D"/>
    <w:rsid w:val="00617111"/>
    <w:rsid w:val="008A567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17D735"/>
  <w15:docId w15:val="{D3ECB4E8-B3AB-457A-BABB-C8C6FB578C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17111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617111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hyperlink" Target="https://tpverstak.ru/website-on-github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70</Words>
  <Characters>2114</Characters>
  <Application>Microsoft Office Word</Application>
  <DocSecurity>0</DocSecurity>
  <Lines>17</Lines>
  <Paragraphs>4</Paragraphs>
  <ScaleCrop>false</ScaleCrop>
  <Company>SPecialiST RePack</Company>
  <LinksUpToDate>false</LinksUpToDate>
  <CharactersWithSpaces>2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1 по индивидуальному заданию</dc:title>
  <dc:creator>Румянцева Александра Сергеевна</dc:creator>
  <cp:keywords/>
  <cp:lastModifiedBy>Румянцева Александра Сергеевна</cp:lastModifiedBy>
  <cp:revision>3</cp:revision>
  <dcterms:created xsi:type="dcterms:W3CDTF">2022-09-24T20:21:00Z</dcterms:created>
  <dcterms:modified xsi:type="dcterms:W3CDTF">2022-09-24T20:2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дисциплина: научное программирование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